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lm</w:t>
      </w:r>
      <w:r>
        <w:t xml:space="preserve"> </w:t>
      </w:r>
      <w:r>
        <w:t xml:space="preserve">Director</w:t>
      </w:r>
    </w:p>
    <w:bookmarkStart w:id="26" w:name="X876ec2b3ca3af7d60357df267b73c4f5a6fe59b"/>
    <w:p>
      <w:pPr>
        <w:pStyle w:val="Heading1"/>
      </w:pPr>
      <w:r>
        <w:t xml:space="preserve">Cover Letter for Film Director Position in Spain Barcelona</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Recipient's Name]</w:t>
      </w:r>
      <w:r>
        <w:br/>
      </w:r>
      <w:r>
        <w:t xml:space="preserve">[Company/Organization Name]</w:t>
      </w:r>
      <w:r>
        <w:br/>
      </w:r>
      <w:r>
        <w:t xml:space="preserve">[Address Line 1]</w:t>
      </w:r>
      <w:r>
        <w:br/>
      </w:r>
      <w:r>
        <w:t xml:space="preserve">[Address Line 2]</w:t>
      </w:r>
      <w:r>
        <w:br/>
      </w:r>
      <w:r>
        <w:t xml:space="preserve">Barcelona, Spain</w:t>
      </w:r>
      <w:r>
        <w:br/>
      </w:r>
    </w:p>
    <w:p>
      <w:pPr>
        <w:pStyle w:val="BodyText"/>
      </w:pPr>
      <w:r>
        <w:t xml:space="preserve">Dear [Recipient's Name],</w:t>
      </w:r>
    </w:p>
    <w:p>
      <w:pPr>
        <w:pStyle w:val="BodyText"/>
      </w:pPr>
      <w:r>
        <w:t xml:space="preserve">I am writing to express my enthusiastic interest in the Film Director position at [Company/Organization Name] in Spain Barcelona. With a decade of experience crafting cinematic narratives that blend artistic vision with cultural depth, I am eager to contribute my expertise to your team and further enrich the vibrant film industry of Barcelona. As a filmmaker deeply rooted in Spanish storytelling traditions yet unafraid to explore global perspectives, I believe my background aligns perfectly with the creative goals of your organization.</w:t>
      </w:r>
    </w:p>
    <w:bookmarkStart w:id="20" w:name="X2d7fea27d36938cc209ae1de9957c1141e9f3b4"/>
    <w:p>
      <w:pPr>
        <w:pStyle w:val="Heading2"/>
      </w:pPr>
      <w:r>
        <w:t xml:space="preserve">Why Barcelona? A City of Cinematic Inspiration</w:t>
      </w:r>
    </w:p>
    <w:p>
      <w:pPr>
        <w:pStyle w:val="FirstParagraph"/>
      </w:pPr>
      <w:r>
        <w:t xml:space="preserve">Barcelona has long been a beacon for filmmakers, offering a unique fusion of history, architecture, and diversity that provides an unparalleled canvas for storytelling. From the iconic Gaudí structures to the bustling streets of La Rambla and the serene beauty of Montjuïc Park, this city is a living muse. As someone who has directed projects in both independent and commercial settings across Spain, I have come to appreciate how Barcelona's cultural richness can elevate any film. My work often seeks to capture the essence of local communities while resonating with international audiences—a balance that is particularly vital in today’s globalized cinematic landscape.</w:t>
      </w:r>
    </w:p>
    <w:bookmarkEnd w:id="20"/>
    <w:bookmarkStart w:id="21" w:name="professional-background-and-expertise"/>
    <w:p>
      <w:pPr>
        <w:pStyle w:val="Heading2"/>
      </w:pPr>
      <w:r>
        <w:t xml:space="preserve">Professional Background and Expertise</w:t>
      </w:r>
    </w:p>
    <w:p>
      <w:pPr>
        <w:pStyle w:val="FirstParagraph"/>
      </w:pPr>
      <w:r>
        <w:t xml:space="preserve">As a Film Director, I have dedicated my career to creating compelling narratives that challenge conventions and provoke thought. Over the years, I have directed over 15 feature films and documentaries, many of which have been showcased at prestigious film festivals in Spain and abroad. My recent project, [Title of Film], which explored the intersection of tradition and modernity in Spanish rural communities, was selected for the [Name of Festival] in Barcelona. This experience reinforced my commitment to highlighting stories that celebrate Spain’s cultural heritage while addressing contemporary issues.</w:t>
      </w:r>
    </w:p>
    <w:p>
      <w:pPr>
        <w:pStyle w:val="BodyText"/>
      </w:pPr>
      <w:r>
        <w:t xml:space="preserve">My approach to filmmaking is deeply collaborative. I believe that the best films emerge from a synergy between directors, writers, and actors who share a common vision. In Barcelona, where the film industry thrives on innovation and creativity, I have worked closely with local production companies such as [Name of Production Company] and [Another Name], contributing to projects that have garnered critical acclaim. These collaborations have not only honed my technical skills but also deepened my understanding of the unique challenges and opportunities in Spain’s filmmaking ecosystem.</w:t>
      </w:r>
    </w:p>
    <w:bookmarkEnd w:id="21"/>
    <w:bookmarkStart w:id="22" w:name="cultural-sensitivity-and-storytelling"/>
    <w:p>
      <w:pPr>
        <w:pStyle w:val="Heading2"/>
      </w:pPr>
      <w:r>
        <w:t xml:space="preserve">Cultural Sensitivity and Storytelling</w:t>
      </w:r>
    </w:p>
    <w:p>
      <w:pPr>
        <w:pStyle w:val="FirstParagraph"/>
      </w:pPr>
      <w:r>
        <w:t xml:space="preserve">One of the core strengths I bring to this role is my cultural sensitivity. Growing up in Spain, I have always been attuned to the nuances of Spanish language, customs, and social dynamics. This awareness allows me to create films that feel authentic while appealing to a broad audience. For instance, in my 2021 documentary [Title of Documentary], I focused on the stories of immigrants in Barcelona, using their personal journeys to reflect broader themes of identity and belonging. The film was praised for its emotional depth and earned a nomination at the [Name of Award].</w:t>
      </w:r>
    </w:p>
    <w:p>
      <w:pPr>
        <w:pStyle w:val="BodyText"/>
      </w:pPr>
      <w:r>
        <w:t xml:space="preserve">Moreover, my work often incorporates elements that celebrate Spain’s diverse regional identities. Whether it’s the fiery passion of Andalusian flamenco or the serene landscapes of Galicia, I strive to infuse my films with a sense of place that resonates with viewers. This attention to detail has been a hallmark of my career and is something I believe will add value to your team’s projects.</w:t>
      </w:r>
    </w:p>
    <w:bookmarkEnd w:id="22"/>
    <w:bookmarkStart w:id="23" w:name="why-companyorganization-name"/>
    <w:p>
      <w:pPr>
        <w:pStyle w:val="Heading2"/>
      </w:pPr>
      <w:r>
        <w:t xml:space="preserve">Why [Company/Organization Name]?</w:t>
      </w:r>
    </w:p>
    <w:p>
      <w:pPr>
        <w:pStyle w:val="FirstParagraph"/>
      </w:pPr>
      <w:r>
        <w:t xml:space="preserve">[Company/Organization Name] has long been a leader in promoting cinematic excellence in Spain Barcelona. Your commitment to supporting emerging talent and fostering innovative storytelling aligns with my own professional values. I have followed your recent projects, such as [Specific Project or Initiative], and am particularly inspired by your dedication to blending traditional filmmaking techniques with cutting-edge technology. This forward-thinking approach is essential for the future of cinema, and I would be honored to contribute to your mission.</w:t>
      </w:r>
    </w:p>
    <w:p>
      <w:pPr>
        <w:pStyle w:val="BodyText"/>
      </w:pPr>
      <w:r>
        <w:t xml:space="preserve">Additionally, Barcelona’s status as a cultural hub offers endless possibilities for collaboration. The city’s film festivals, such as the [Name of Festival], provide a platform for filmmakers to connect with international audiences. I am eager to explore how my skills can complement your team’s efforts in leveraging these opportunities to expand the reach and impact of your work.</w:t>
      </w:r>
    </w:p>
    <w:bookmarkEnd w:id="23"/>
    <w:bookmarkStart w:id="24" w:name="personal-qualities-and-vision"/>
    <w:p>
      <w:pPr>
        <w:pStyle w:val="Heading2"/>
      </w:pPr>
      <w:r>
        <w:t xml:space="preserve">Personal Qualities and Vision</w:t>
      </w:r>
    </w:p>
    <w:p>
      <w:pPr>
        <w:pStyle w:val="FirstParagraph"/>
      </w:pPr>
      <w:r>
        <w:t xml:space="preserve">Beyond technical proficiency, I bring a passion for storytelling that is driven by curiosity and a desire to connect with others. My ability to adapt to different genres—from drama and comedy to documentary—ensures that I can contribute meaningfully to a wide range of projects. I am also highly organized, capable of managing complex productions while maintaining a focus on creative excellence.</w:t>
      </w:r>
    </w:p>
    <w:p>
      <w:pPr>
        <w:pStyle w:val="BodyText"/>
      </w:pPr>
      <w:r>
        <w:t xml:space="preserve">Looking ahead, I envision myself as a collaborator who not only brings vision but also listens actively to the needs and aspirations of the team. In Barcelona’s dynamic film scene, where innovation thrives alongside tradition, I aim to be a bridge between past and future—crafting films that honor Spain’s cinematic legacy while pushing boundaries.</w:t>
      </w:r>
    </w:p>
    <w:bookmarkEnd w:id="24"/>
    <w:bookmarkStart w:id="25" w:name="conclusion"/>
    <w:p>
      <w:pPr>
        <w:pStyle w:val="Heading2"/>
      </w:pPr>
      <w:r>
        <w:t xml:space="preserve">Conclusion</w:t>
      </w:r>
    </w:p>
    <w:p>
      <w:pPr>
        <w:pStyle w:val="FirstParagraph"/>
      </w:pPr>
      <w:r>
        <w:t xml:space="preserve">In conclusion, I am confident that my experience as a Film Director, combined with my deep appreciation for Spain Barcelona’s cultural and creative landscape, makes me an ideal candidate for this position. I would be thrilled to bring my skills and passion to [Company/Organization Name] and contribute to the continued success of your endeavors. Thank you for considering my application. I look forward to the opportunity to discuss how I can help shape the future of filmmaking in this extraordinary city.</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lm Director</dc:title>
  <dc:creator/>
  <cp:keywords/>
  <dcterms:created xsi:type="dcterms:W3CDTF">2026-07-21T14:57:33Z</dcterms:created>
  <dcterms:modified xsi:type="dcterms:W3CDTF">2026-07-21T14:57:33Z</dcterms:modified>
</cp:coreProperties>
</file>

<file path=docProps/custom.xml><?xml version="1.0" encoding="utf-8"?>
<Properties xmlns="http://schemas.openxmlformats.org/officeDocument/2006/custom-properties" xmlns:vt="http://schemas.openxmlformats.org/officeDocument/2006/docPropsVTypes"/>
</file>